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degen.cpp"/>
    <w:p>
      <w:pPr>
        <w:pStyle w:val="Heading2"/>
      </w:pPr>
      <w:r>
        <w:t xml:space="preserve">codeGe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deG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deGena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output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output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o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s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_currFunctionInd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nCod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loatMacro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_int db </w:t>
      </w:r>
      <w:r>
        <w:rPr>
          <w:rStyle w:val="SpecialCharTok"/>
        </w:rPr>
        <w:t xml:space="preserve">\"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10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_float db </w:t>
      </w:r>
      <w:r>
        <w:rPr>
          <w:rStyle w:val="SpecialCharTok"/>
        </w:rPr>
        <w:t xml:space="preserve">\"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10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.co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 ExitProcess :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 printf :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in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function_mai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cx, e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ExitProc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ain END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In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intFloa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uncDecl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OF_BUILT_IN_FUNC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Function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Decl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EN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string func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mtLis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Lis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xprOp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ax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ignExpression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varDecl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i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arDecl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Valu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assignValu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arDecl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s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se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se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I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remen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I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Op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dy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Lis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imple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f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hile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ft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ight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logic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resul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are both sides to zero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n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n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_PI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o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lation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in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le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g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n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u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imu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ax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q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idi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m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ne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e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-x ==&gt; 0 - 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p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sub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neg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pareToZe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p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omi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) if it's a nested non-terminal for * or ++/--, delegate immediate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teger liter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loat liter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FP8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ple variable lo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enthesized expression: ( Expr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PARE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unction call: IDENTIFIER OPEN_PAREN ExprList CLOSED_PAR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func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funcRe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Ret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xmm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yntaxKind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op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ableEntry var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id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stTo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mm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vtsi2s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mm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 rb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eep 16???byte alig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y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shAllCodeG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opAllCodeG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z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rrays: len ?? ele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m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OR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In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ffsetSoFa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In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setSoF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InnerScop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offsetSo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amTyp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Of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curr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d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src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rc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rtOfPara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st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offs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_OF_STACK_V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ear the string streams</w:t>
      </w:r>
      <w:r>
        <w:br/>
      </w:r>
      <w:r>
        <w:rPr>
          <w:rStyle w:val="NormalTok"/>
        </w:rPr>
        <w:t xml:space="preserve">            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8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QWORD PTR [rsp]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lef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right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mm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zx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target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ORD PTR 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e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IntFunc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printI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16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ck space for align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adow space (Windows x64 AB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dx, QWORD PTR [rbp+16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ameter -&gt; rd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rcx, format_i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format string -&gt; rc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print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dd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ax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FloatFunc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printFloa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ocate shadow space for Windows x64 AB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xmm1, QWORD PTR [rbp+16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ve float parameter into xmm1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rcx, format_floa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Load address of format string into rc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print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dd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ax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Macro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Floating-point constant macro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4-bit double macro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8 MACRO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LOCAL vna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.con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align 8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vname REAL8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.co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EXITM &lt;vname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M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0"/>
    <w:bookmarkStart w:id="21" w:name="codegen.hpp"/>
    <w:p>
      <w:pPr>
        <w:pStyle w:val="Heading2"/>
      </w:pPr>
      <w:r>
        <w:t xml:space="preserve">codeGe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CODEGEN_HPP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DEGEN_HP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Analyzer/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cratch/scratch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leManager/lableManag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BUILT_IN_FUNCTIONS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SIZE_OF_STACK_VAR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Genarat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ofstream _output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Function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ratchManager _scratch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Manager _lable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currFunctionInde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mtLis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dy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u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n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e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areToZe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lation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stTo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mm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All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All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nam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unningOff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lef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VarAdd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In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Floa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atMacro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deGena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output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1"/>
    <w:bookmarkStart w:id="22" w:name="lablemanager.cpp"/>
    <w:p>
      <w:pPr>
        <w:pStyle w:val="Heading2"/>
      </w:pPr>
      <w:r>
        <w:t xml:space="preserve">lableManag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leManager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abelMana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Preambl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preamb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epilog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2"/>
    <w:bookmarkStart w:id="23" w:name="lablemanager.hpp"/>
    <w:p>
      <w:pPr>
        <w:pStyle w:val="Heading2"/>
      </w:pPr>
      <w:r>
        <w:t xml:space="preserve">lableManag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LABLE_MANAG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LABLE_MANAG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belManag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Label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FunctionPreambl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3"/>
    <w:bookmarkStart w:id="24" w:name="scratch.cpp"/>
    <w:p>
      <w:pPr>
        <w:pStyle w:val="Heading2"/>
      </w:pPr>
      <w:r>
        <w:t xml:space="preserve">scratch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cratch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cratchManag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itRegAr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RegAr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t/char registers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b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loat registers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9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s a new scratch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 error: out of registe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s a new scratch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OF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SCRATCH_REGIS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 error: out of registe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UM_OF_SCRATCH_REGISTER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es an occupied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name of the register</w:t>
      </w:r>
      <w:r>
        <w:br/>
      </w:r>
      <w:r>
        <w:rPr>
          <w:rStyle w:val="NormalTok"/>
        </w:rPr>
        <w:t xml:space="preserve">    string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b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4"/>
    <w:bookmarkStart w:id="25" w:name="scratch.hpp"/>
    <w:p>
      <w:pPr>
        <w:pStyle w:val="Heading2"/>
      </w:pPr>
      <w:r>
        <w:t xml:space="preserve">scratch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CRATCH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CRATC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SCRATCH_REGISTERS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FLOAT_SCRATCH_REGISTERS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cratchRegist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U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ratchManag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ratchRegister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OF_SCRATCH_REGIS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RegAr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ratch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LowerByte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lloca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5"/>
    <w:bookmarkStart w:id="26" w:name="dfa.cpp"/>
    <w:p>
      <w:pPr>
        <w:pStyle w:val="Heading2"/>
      </w:pPr>
      <w:r>
        <w:t xml:space="preserve">DFA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mani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FAConfig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fstream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ransitionLin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open fi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states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start state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tar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end states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alphabe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Lin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$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$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Alph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matrix</w:t>
      </w:r>
      <w:r>
        <w:br/>
      </w:r>
      <w:r>
        <w:rPr>
          <w:rStyle w:val="NormalTok"/>
        </w:rPr>
        <w:t xml:space="preserve">       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transi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ransitionLin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r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Alph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ma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ng new symbol to alphabe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Alph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SymbolExists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alphabetToInd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State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number of state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s a start st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state dosent exists the function throws an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Star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tar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start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ng an end st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state dosent exists the function throws an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nd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 the number is not a state return an error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urns a read only vector of end stat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urns a vector of the alphabet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Alphab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ing an empty dfa sized according to alphabet and number of stat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Matrix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niting all transitions to -1 (trap stat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serts a new transition to the 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f the transition with (from,alpha) allready exists it overrides it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sertTran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alpha exists in alphabet</w:t>
      </w:r>
      <w:r>
        <w:br/>
      </w:r>
      <w:r>
        <w:rPr>
          <w:rStyle w:val="NormalTok"/>
        </w:rPr>
        <w:t xml:space="preserve">        isSymbolExists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state exists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ing to the transition matrix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pha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lpha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ascii to int</w:t>
      </w:r>
      <w:r>
        <w:br/>
      </w:r>
      <w:r>
        <w:rPr>
          <w:rStyle w:val="NormalTok"/>
        </w:rPr>
        <w:t xml:space="preserve">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ascii to 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nsertTran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state exists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alpha exists in alphabet go to trap s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function to check if the state exists, returns an error message if no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tateExs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function to check if the symbol exists, returns an error message if no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lphabet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bet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the state exists and compare the result with the wantedResu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re is no matching it prints an corresponding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tateExistsW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tateExs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oes not exist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the symbol exists and compare the result with the wantedResu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re is no matching it prints an corresponding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ymbolExists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lpha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antedResul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no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ready exist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 the alphabet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exToAlphab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erse key-val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 the alphabet (column headers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s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 each row (transition for each st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nt the state index at the start of the row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int transitions, replacing -1 (trap states) with 'T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riteDFAT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st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fstream des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est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opening fi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tate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ite state c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tart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ite start st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end stat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alphabet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exToAlphab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erse key-val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transi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fill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fill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a certain word is in the langu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a pair of 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 1-&gt; is the word in the langu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 2-&gt; ending state</w:t>
      </w:r>
      <w:r>
        <w:br/>
      </w:r>
      <w:r>
        <w:rPr>
          <w:rStyle w:val="NormalTok"/>
        </w:rPr>
        <w:t xml:space="preserve">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Langu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urr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nL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6"/>
    <w:bookmarkStart w:id="27" w:name="dfa.hpp"/>
    <w:p>
      <w:pPr>
        <w:pStyle w:val="Heading2"/>
      </w:pPr>
      <w:r>
        <w:t xml:space="preserve">DFA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DFA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DF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map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F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sStateExistsW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sSymbolExists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lph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tate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tar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Star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nd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Alphab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Tran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tateExs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ymbolExis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Langu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DFAT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st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7"/>
    <w:bookmarkStart w:id="28" w:name="errorhandler.cpp"/>
    <w:p>
      <w:pPr>
        <w:pStyle w:val="Heading2"/>
      </w:pPr>
      <w:r>
        <w:t xml:space="preserve">errorHandl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8"/>
    <w:bookmarkStart w:id="29" w:name="errorhandler.hpp"/>
    <w:p>
      <w:pPr>
        <w:pStyle w:val="Heading2"/>
      </w:pPr>
      <w:r>
        <w:t xml:space="preserve">errorHandl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ERROR_HANDL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ERROR_HANDL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Error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9"/>
    <w:bookmarkStart w:id="30" w:name="errors.hpp"/>
    <w:p>
      <w:pPr>
        <w:pStyle w:val="Heading2"/>
      </w:pPr>
      <w:r>
        <w:t xml:space="preserve">errors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ERROR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ERRO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tring _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ntax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yntax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tax 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bod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lum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ntactic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valid placment of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rror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replac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ser error on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error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mabe try using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plac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stea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ken code structu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tatic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mantic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eman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eman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antic error on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antic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0"/>
    <w:bookmarkStart w:id="31" w:name="lexer.cpp"/>
    <w:p>
      <w:pPr>
        <w:pStyle w:val="Heading2"/>
      </w:pPr>
      <w:r>
        <w:t xml:space="preserve">lex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lexer/lex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#define LEXER_DEBU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endStateToSyntaxKin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x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FAConfig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src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AConfig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fstream s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rc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ek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fil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ll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oken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urr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extToken</w:t>
      </w:r>
      <w:r>
        <w:rPr>
          <w:rStyle w:val="OperatorTok"/>
        </w:rPr>
        <w:t xml:space="preserve">()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ushing the EOF 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ifdef LEXER_DEBU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endi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fstream s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rc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ek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Unable to open sorce fi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next character</w:t>
      </w:r>
      <w:r>
        <w:br/>
      </w:r>
      <w:r>
        <w:rPr>
          <w:rStyle w:val="NormalTok"/>
        </w:rPr>
        <w:t xml:space="preserve">    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corresponding next state</w:t>
      </w:r>
      <w:r>
        <w:br/>
      </w:r>
      <w:r>
        <w:rPr>
          <w:rStyle w:val="NormalTok"/>
        </w:rPr>
        <w:t xml:space="preserve">            prev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we didnt finish lexing the token, recognize it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curs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we dident pocess the token, update the positio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rev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pdate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curs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curso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state is a skip state, take the token after i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kip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se if the state is an end state, return the token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yntaxK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se the token is invalid so return an unexpected toke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f the token is invalid, add an error to the handler and skip it</w:t>
      </w:r>
      <w:r>
        <w:br/>
      </w:r>
      <w:r>
        <w:rPr>
          <w:rStyle w:val="NormalTok"/>
        </w:rPr>
        <w:t xml:space="preserve">        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expected token err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Po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(tab is 4 spaces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currLin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cursor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kip the carriage return in the src cod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kip carriage return character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 &amp; print helper funcs:</w:t>
      </w:r>
      <w:r>
        <w:br/>
      </w:r>
      <w:r>
        <w:rPr>
          <w:rStyle w:val="NormalTok"/>
        </w:rPr>
        <w:t xml:space="preserve">    SyntaxKind getSyntaxK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StateToSyntaxKin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Transition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kip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OF_STAT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OF_STAT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r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1"/>
    <w:bookmarkStart w:id="32" w:name="lexer.hpp"/>
    <w:p>
      <w:pPr>
        <w:pStyle w:val="Heading2"/>
      </w:pPr>
      <w:r>
        <w:t xml:space="preserve">lex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LEX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LEX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STATES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SyntaxKind endStateToSyntaxKind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x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ring _src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FA _d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Lex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FAConfig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Toke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Po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ransition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getSyntaxK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kip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2"/>
    <w:bookmarkStart w:id="33" w:name="main.cpp"/>
    <w:p>
      <w:pPr>
        <w:pStyle w:val="Heading2"/>
      </w:pPr>
      <w:r>
        <w:t xml:space="preserve">mai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lexer/lex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codeGenarator/codeG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file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Please enter the input fi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ing bas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rrorHandler 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mbolTable symbol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xer l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exerDFAConfig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oke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emanticAnalyzer semanti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arser 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sing failed with errors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sing complet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ing code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ase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as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deGenarator 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as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codeG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ing finishe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astSl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_last_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Slas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astSl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ast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_last_of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D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ast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bas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Slas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D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Sla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3"/>
    <w:bookmarkStart w:id="34" w:name="nodeanalyzer.cpp"/>
    <w:p>
      <w:pPr>
        <w:pStyle w:val="Heading2"/>
      </w:pPr>
      <w:r>
        <w:t xml:space="preserve">nodeAnalyz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IMARY_EXP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Param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param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param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nEmpty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CallArgs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xpr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xpr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etFunctionCallArgs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xpr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Decl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uncDecl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getFunctionDecl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uncDecl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Decl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Stmt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mt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getStmt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mt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Stmt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4"/>
    <w:bookmarkStart w:id="35" w:name="nodeanalyzer.hpp"/>
    <w:p>
      <w:pPr>
        <w:pStyle w:val="Heading2"/>
      </w:pPr>
      <w:r>
        <w:t xml:space="preserve">nodeAnalyz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NODE_ANALYZ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NODE_ANALYZ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5"/>
    <w:bookmarkStart w:id="36" w:name="nodes.cpp"/>
    <w:p>
      <w:pPr>
        <w:pStyle w:val="Heading2"/>
      </w:pPr>
      <w:r>
        <w:t xml:space="preserve">nodes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yntax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yntax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-------------------------------non terminal node---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onTerminalK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Kind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ChildTo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onTerminal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-------------------------------debugging---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s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a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ef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a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__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-- 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er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hildern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 new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fi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a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ew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ildern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bookmarkEnd w:id="36"/>
    <w:bookmarkStart w:id="37" w:name="nodes.hpp"/>
    <w:p>
      <w:pPr>
        <w:pStyle w:val="Heading2"/>
      </w:pPr>
      <w:r>
        <w:t xml:space="preserve">nodes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NODE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NOD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GrammarSymbolType 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_val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be used for semantic analysi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regis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be used for code gen phase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rammarSymbolType 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GetVal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va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al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val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egis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gis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Regis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regi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rminalN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yntaxKind _syntax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nTerminalN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onTerminal _nonTerminal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ChildTo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 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s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a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7"/>
    <w:bookmarkStart w:id="38" w:name="grammersymbol.cpp"/>
    <w:p>
      <w:pPr>
        <w:pStyle w:val="Heading2"/>
      </w:pPr>
      <w:r>
        <w:t xml:space="preserve">grammerSymbol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EnumTo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A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UNCTION_DEC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_LIST_NON_EMP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SE_TY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MT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MPLE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AR_DEC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IT_O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VALU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TARG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O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F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HILE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DITION_O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INI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O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UPD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OD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LIST_NON_EMP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ICA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LATIONA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U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ARY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CREMENT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REFERENCE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IMARY_EXPR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1;34m&lt;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EnumToString</w:t>
      </w:r>
      <w:r>
        <w:rPr>
          <w:rStyle w:val="OperatorTok"/>
        </w:rPr>
        <w:t xml:space="preserve">[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8"/>
    <w:bookmarkStart w:id="39" w:name="grammersymbol.hpp"/>
    <w:p>
      <w:pPr>
        <w:pStyle w:val="Heading2"/>
      </w:pPr>
      <w:r>
        <w:t xml:space="preserve">grammerSymbol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GAMMER_SYMBOL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GAMMER_SYMB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GrammarSymbol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RMIN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ON_TERMINA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NonTermina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GRA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UNCTION_DEC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_LIST_NON_EMP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SE_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MT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MPLE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_DEC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IT_O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O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F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WHILE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NDITION_O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IN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O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UP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LIST_NON_EMP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OGICA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LATIONA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DD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U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ARY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CREMENT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DDRESS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REFERENCE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MARY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ON_TERMINAL_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9"/>
    <w:bookmarkStart w:id="40" w:name="initparserfunctions.cpp"/>
    <w:p>
      <w:pPr>
        <w:pStyle w:val="Heading2"/>
      </w:pPr>
      <w:r>
        <w:t xml:space="preserve">initParserFunctions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ProductionRul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ductionRule ru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0: $accept -&gt; Program $end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: Program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: Program -&gt; Program FunctionDec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: FunctionDecl -&gt; KEYWORD_FN IDENTIFIER OPEN_PAREN ParamList CLOSED_PAREN RIGHT_ARROW Type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: Param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: ParamList -&gt; ParamListNonEmpt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: ParamListNonEmpty -&gt; Param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: ParamListNonEmpty -&gt; ParamListNonEmpty COMMA Param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: Param -&gt; Type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: Type -&gt; BaseType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: Type -&gt; BaseType OPEN_BRACKET INTEGER_LITERAL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1: Type -&gt; BaseType STA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2: BaseType -&gt; KEYWORD_IN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3: BaseType -&gt; KEYWORD_FLOA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4: BaseType -&gt; KEYWORD_CHA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5: Stmt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6: StmtList -&gt; StmtList 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7: Stmt -&gt; SimpleStmt SEMICOLO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8: Stmt -&gt;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9: Stmt -&gt; If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0: Stmt -&gt; While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1: Stmt -&gt; For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2: SimpleStmt -&gt; VarDec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3: SimpleStmt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4: SimpleStmt -&gt; IDENTIFIER OPEN_PAREN ExprList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5: SimpleStmt -&gt; KEYWORD_RET ExprOp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6: VarDeclExpr -&gt; Type IDENTIFIER InitOp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7: InitOp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8: InitOpt -&gt; EQUALS AssignValue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9: AssignValue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0: AssignValue -&gt; OPEN_CURLY Expr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1: AssignExpr -&gt; AssignTarget AssignOp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2: AssignTarget -&gt;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3: AssignTarget -&gt; IDENTIFIER OPEN_BRACKET Expr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4: AssignTarget -&gt; STAR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5: AssignOp -&gt; 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6: AssignOp -&gt; PLUS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7: AssignOp -&gt; MINUS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8: AssignOp -&gt; SLASH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9: AssignOp -&gt; STAR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0: AssignOp -&gt; AMPERSAND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1: AssignOp -&gt; PIPE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2: AssignOp -&gt; CARET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3: AssignOp -&gt; TILDE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4: IfStmt -&gt; KEYWORD_IF OPEN_PAREN ConditionOp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5: IfStmt -&gt; KEYWORD_IF OPEN_PAREN ConditionOp CLOSED_PAREN Body KEYWORD_ELSE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6: WhileStmt -&gt; KEYWORD_WHILE OPEN_PAREN ConditionOp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7: ConditionOp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8: ConditionOp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9: ForStmt -&gt; KEYWORD_FOR OPEN_PAREN ForInit SEMICOLON ExprOpt SEMICOLON ForUpdate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0: ForIni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1: ForInit -&gt; VarDec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2: ForInit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3: ExprOp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4: ExprOpt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5: ForUpdate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6: ForUpdate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7: ForUpdate -&gt; Increment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8: Body -&gt;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9: Body -&gt; SimpleStmt SEMICOLO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0: Body -&gt; If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1: Body -&gt; While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2: Body -&gt; For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3: Expr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4: ExprList -&gt; ExprListNonEmpt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5: ExprListNonEmpty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6: ExprListNonEmpty -&gt; ExprListNonEmpty COMMA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7: Expr -&gt; Logic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8: Expr -&gt; Address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9: LogicalExpr -&gt;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0: LogicalExpr -&gt; LogicalExpr PIPE_PIPE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1: LogicalExpr -&gt; LogicalExpr AMPERSAND_AMPERSAND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2: RelationalExpr -&gt;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3: RelationalExpr -&gt; RelationalExpr EQUALS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4: RelationalExpr -&gt; RelationalExpr BANG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5: RelationalExpr -&gt; RelationalExpr LESS_THAN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6: RelationalExpr -&gt; RelationalExpr GREATER_THAN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7: RelationalExpr -&gt; RelationalExpr LESS_THAN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8: RelationalExpr -&gt; RelationalExpr GREATER_THAN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9: AddExpr -&gt;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0: AddExpr -&gt; AddExpr PLUS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1: AddExpr -&gt; AddExpr MINUS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2: AddExpr -&gt; AddExpr PIPE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3: AddExpr -&gt; AddExpr CARET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4: MulExpr -&gt;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5: MulExpr -&gt; MulExpr STAR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6: MulExpr -&gt; MulExpr SLASH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7: MulExpr -&gt; MulExpr AMPERSAND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8: UnaryExpr -&gt; Prim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9: UnaryExpr -&gt; MINUS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0: UnaryExpr -&gt; BANG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1: IncrementExpr -&gt; IDENTIFIER PLUS_PLU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2: IncrementExpr -&gt; IDENTIFIER MINUS_MINU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3: IncrementExpr -&gt; PLUS_PLUS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4: IncrementExpr -&gt; MINUS_MINUS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5: AddressExpr -&gt; AMPERSAND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6: DereferenceExpr -&gt; STAR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7: PrimaryExpr -&gt;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8: PrimaryExpr -&gt; IDENTIFIER OPEN_BRACKET Expr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9: PrimaryExpr -&gt; INTEGER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0: PrimaryExpr -&gt; FLOAT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1: PrimaryExpr -&gt; CHAR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2: PrimaryExpr -&gt; OPEN_PAREN Expr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3: PrimaryExpr -&gt; IDENTIFIER OPEN_PAREN ExprList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4: PrimaryExpr -&gt; Dereference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5: PrimaryExpr -&gt; Increment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llTabl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G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TION_DEC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_AR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DITIO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DITIO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IN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E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UP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FollowSet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**FOLLOW Sets for Non-Terminals**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**FOLLOW Sets for Terminals**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mon set for tokens that start expressions (used by operator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rStar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inary operators (e.g., +, -, *, /, ||, &amp;&amp;, ==, etc.)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ment operators (e.g., =, +=, -=, etc.)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nary operator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ress-of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Logical not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Unary minu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crement/Decrement operator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teral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teralFol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Keyword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llowed by optional expression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nctuation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entifier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0"/>
    <w:bookmarkStart w:id="41" w:name="parser.cpp"/>
    <w:p>
      <w:pPr>
        <w:pStyle w:val="Heading2"/>
      </w:pPr>
      <w:r>
        <w:t xml:space="preserve">pars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/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#define PARSER_DEBU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manticAnaly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ction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goto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nticAnalys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});</w:t>
      </w:r>
      <w:r>
        <w:br/>
      </w:r>
      <w:r>
        <w:rPr>
          <w:rStyle w:val="NormalTok"/>
        </w:rPr>
        <w:t xml:space="preserve">        initProduction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illTab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nitFollowSe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ionRule ru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cticErro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urrAc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fting to 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 new terminalNode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 the node type for semantic analysis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sh to stack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 current state</w:t>
      </w:r>
      <w:r>
        <w:br/>
      </w:r>
      <w:r>
        <w:rPr>
          <w:rStyle w:val="NormalTok"/>
        </w:rPr>
        <w:t xml:space="preserve">        _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 the scope</w:t>
      </w:r>
      <w:r>
        <w:br/>
      </w:r>
      <w:r>
        <w:rPr>
          <w:rStyle w:val="NormalTok"/>
        </w:rPr>
        <w:t xml:space="preserve">        _semanticAnalyz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ed to next token</w:t>
      </w:r>
      <w:r>
        <w:br/>
      </w:r>
      <w:r>
        <w:rPr>
          <w:rStyle w:val="NormalTok"/>
        </w:rPr>
        <w:t xml:space="preserve">       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ionRul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ing with ru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oductionRule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productionRule r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oductionRule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 new nonTerminalNode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ermin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PSILO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rule is empty return without adding childre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ush to stack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Update current state</w:t>
      </w:r>
      <w:r>
        <w:br/>
      </w:r>
      <w:r>
        <w:rPr>
          <w:rStyle w:val="NormalTok"/>
        </w:rPr>
        <w:t xml:space="preserve">            _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ign the node type for semantic analysis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update the symbol table with the new 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ionRule ru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op from stack and create the new 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umOfRightSideSymbo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ermi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onTermi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tion currA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rintSt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ur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ken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cti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panic mo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panic mo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ni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ter panic mode</w:t>
      </w:r>
      <w:r>
        <w:br/>
      </w:r>
      <w:r>
        <w:rPr>
          <w:rStyle w:val="NormalTok"/>
        </w:rPr>
        <w:t xml:space="preserve">                    reportParsingErr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d of file token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eckForMainFunc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eck if the main function is declar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p the end of file 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portParsingErro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ing error to the error handl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ith the expected token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Kind recovery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covery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rminalFollowSetItem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coveryKin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covery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onTerminalFollowSetItem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coveryKin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 the first item in the follow s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 the first item in the follow s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Sta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Empty Stack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mp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Item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Rul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1mRu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7m 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FollowS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{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follow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yntaxKin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_KIND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{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follow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yntaxKin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1"/>
    <w:bookmarkStart w:id="42" w:name="parser.hpp"/>
    <w:p>
      <w:pPr>
        <w:pStyle w:val="Heading2"/>
      </w:pPr>
      <w:r>
        <w:t xml:space="preserve">pars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PARS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RS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Table/gotoTable/goto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Table/actionTable/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/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set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string nonTerminalKindToString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se table</w:t>
      </w:r>
      <w:r>
        <w:br/>
      </w:r>
      <w:r>
        <w:rPr>
          <w:rStyle w:val="NormalTok"/>
        </w:rPr>
        <w:t xml:space="preserve">        ActionTable _action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toTable _goto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ction getCurr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ionRule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 function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Production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llTab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llow sets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Kind getNon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yntaxKind get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FollowSe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avigation and helpers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ionRule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rror handling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portParsingErr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mantic analysis</w:t>
      </w:r>
      <w:r>
        <w:br/>
      </w:r>
      <w:r>
        <w:rPr>
          <w:rStyle w:val="NormalTok"/>
        </w:rPr>
        <w:t xml:space="preserve">       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emanticAnalyz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bugg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Follow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2"/>
    <w:bookmarkStart w:id="43" w:name="action.cpp"/>
    <w:p>
      <w:pPr>
        <w:pStyle w:val="Heading2"/>
      </w:pPr>
      <w:r>
        <w:t xml:space="preserve">actio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3"/>
    <w:bookmarkStart w:id="44" w:name="action.hpp"/>
    <w:p>
      <w:pPr>
        <w:pStyle w:val="Heading2"/>
      </w:pPr>
      <w:r>
        <w:t xml:space="preserve">actio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ACTIO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ACTIO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action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I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DU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CCE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FAU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c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tion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4"/>
    <w:bookmarkStart w:id="45" w:name="actiontable.cpp"/>
    <w:p>
      <w:pPr>
        <w:pStyle w:val="Heading2"/>
      </w:pPr>
      <w:r>
        <w:t xml:space="preserve">action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action/actio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_default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Table 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default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rmin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 or symbo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lict in action t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tion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lict in action t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rmin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 or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FA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5"/>
    <w:bookmarkStart w:id="46" w:name="actiontable.hpp"/>
    <w:p>
      <w:pPr>
        <w:pStyle w:val="Heading2"/>
      </w:pPr>
      <w:r>
        <w:t xml:space="preserve">action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ACTION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ACTION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action/actio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on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default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Action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Defa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ction 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6"/>
    <w:bookmarkStart w:id="47" w:name="gototable.cpp"/>
    <w:p>
      <w:pPr>
        <w:pStyle w:val="Heading2"/>
      </w:pPr>
      <w:r>
        <w:t xml:space="preserve">goto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oto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otoTable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s a new entry to the tab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rt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nd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 on gotoTable::add() fun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lict in goto tab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the end state of a non terminal in a given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non terminal or stat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7"/>
    <w:bookmarkStart w:id="48" w:name="gototable.hpp"/>
    <w:p>
      <w:pPr>
        <w:pStyle w:val="Heading2"/>
      </w:pPr>
      <w:r>
        <w:t xml:space="preserve">goto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GOTO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GOTO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to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Goto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8"/>
    <w:bookmarkStart w:id="49" w:name="productionrule.cpp"/>
    <w:p>
      <w:pPr>
        <w:pStyle w:val="Heading2"/>
      </w:pPr>
      <w:r>
        <w:t xml:space="preserve">productionRu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numOfRightSideSymbol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numOfRightSideSymbol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PSI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mbol at index is not a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mbol at index is not a non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ammarSymbolType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umOfRightSideSymbol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numOfRightSideSymb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e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3m=&gt;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9"/>
    <w:bookmarkStart w:id="50" w:name="productionrule.hpp"/>
    <w:p>
      <w:pPr>
        <w:pStyle w:val="Heading2"/>
      </w:pPr>
      <w:r>
        <w:t xml:space="preserve">productionRu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PRODUCTION_RU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PRODUCTION_RU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ionRu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eft side of the production rule</w:t>
      </w:r>
      <w:r>
        <w:br/>
      </w:r>
      <w:r>
        <w:rPr>
          <w:rStyle w:val="NormalTok"/>
        </w:rPr>
        <w:t xml:space="preserve">        NonTerminal _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ight side of the production rul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ightSide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 getNon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yntaxKind get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rammarSymbolType get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NumOfRightSideSymbo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 get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0"/>
    <w:bookmarkStart w:id="51" w:name="stackitem.cpp"/>
    <w:p>
      <w:pPr>
        <w:pStyle w:val="Heading2"/>
      </w:pPr>
      <w:r>
        <w:t xml:space="preserve">stackItem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&lt;&lt;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1"/>
    <w:bookmarkStart w:id="52" w:name="stackitem.hpp"/>
    <w:p>
      <w:pPr>
        <w:pStyle w:val="Heading2"/>
      </w:pPr>
      <w:r>
        <w:t xml:space="preserve">stackItem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TACK_ITEM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TACK_ITEM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nodes/nodes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ckIte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2"/>
    <w:bookmarkStart w:id="53" w:name="semantic.cpp"/>
    <w:p>
      <w:pPr>
        <w:pStyle w:val="Heading2"/>
      </w:pPr>
      <w:r>
        <w:t xml:space="preserve">semantic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ssignTerm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}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itAssignA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/ if we encounter a function declaration we need to procces it correctly in order to update the symbol 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second child value (nam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already exists in the symbol table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seventh child value (the type)</w:t>
      </w:r>
      <w:r>
        <w:br/>
      </w:r>
      <w:r>
        <w:rPr>
          <w:rStyle w:val="NormalTok"/>
        </w:rPr>
        <w:t xml:space="preserve">            valType func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forth child value (the types of the function parameters)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eate the entry</w:t>
      </w:r>
      <w:r>
        <w:br/>
      </w:r>
      <w:r>
        <w:rPr>
          <w:rStyle w:val="NormalTok"/>
        </w:rPr>
        <w:t xml:space="preserve">    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return statements</w:t>
      </w:r>
      <w:r>
        <w:br/>
      </w:r>
      <w:r>
        <w:rPr>
          <w:rStyle w:val="NormalTok"/>
        </w:rPr>
        <w:t xml:space="preserve">            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the current root scope as their scope</w:t>
      </w:r>
      <w:r>
        <w:br/>
      </w:r>
      <w:r>
        <w:rPr>
          <w:rStyle w:val="NormalTok"/>
        </w:rPr>
        <w:t xml:space="preserve">            func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rRoot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d finally, add the function to the table</w:t>
      </w:r>
      <w:r>
        <w:br/>
      </w:r>
      <w:r>
        <w:rPr>
          <w:rStyle w:val="NormalTok"/>
        </w:rPr>
        <w:t xml:space="preserve">           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variable to the symbol table</w:t>
      </w:r>
      <w:r>
        <w:br/>
      </w:r>
      <w:r>
        <w:rPr>
          <w:rStyle w:val="NormalTok"/>
        </w:rPr>
        <w:t xml:space="preserve">    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variable to the symbol table</w:t>
      </w:r>
      <w:r>
        <w:br/>
      </w:r>
      <w:r>
        <w:rPr>
          <w:rStyle w:val="NormalTok"/>
        </w:rPr>
        <w:t xml:space="preserve">    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aramList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ntering scope</w:t>
      </w:r>
      <w:r>
        <w:br/>
      </w:r>
      <w:r>
        <w:rPr>
          <w:rStyle w:val="NormalTok"/>
        </w:rPr>
        <w:t xml:space="preserve">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tion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the stack is empty it means its a new func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o just connect it to the stack knowing it dosent have a par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ater wre connect the function to the scope in the updateSymbolTable() fun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ld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old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ew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Parent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isFunction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tionSco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ParamList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rFunction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currFunction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r the param nodes after adding them to the symbol tabl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iting scope</w:t>
      </w:r>
      <w:r>
        <w:br/>
      </w:r>
      <w:r>
        <w:rPr>
          <w:rStyle w:val="NormalTok"/>
        </w:rPr>
        <w:t xml:space="preserve">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_currRoo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the stack is empty it means we are at the end of the func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UNCTION_DEC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AM_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currFunctionParam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currFunction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nTerminal nt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onTerminalAssign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nonTerminalAssign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*</w:t>
      </w:r>
      <w:r>
        <w:rPr>
          <w:rStyle w:val="NormalTok"/>
        </w:rPr>
        <w:t xml:space="preserve">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tKind</w:t>
      </w:r>
      <w:r>
        <w:rPr>
          <w:rStyle w:val="OperatorTok"/>
        </w:rPr>
        <w:t xml:space="preserve">]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yntaxKind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ssignTermin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reTypes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Arithmetic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inter arithmetic not allow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 arithmetic not allow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arithmeti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Occurr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Comparison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reTypes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compari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Logical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cal operators require int operan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Bitwise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twise operators require int or char operan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LASH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rithmetic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QUALS_EQUAL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_EQUALS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 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 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_EQUAL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rison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_PI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ogical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Bitwise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 sour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lid ??? do nothing, res is already correc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Occurr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pointer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 size mism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array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id array-to-arra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non-array value to 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array to non-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pointer to non-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non-pointer to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has a return statement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turn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FunctionReturn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urn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alType nod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urn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turn type does not match function declaration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currFunction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not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functions return type and checks if the function call parameters match the function declaration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if the function is not declared it will add an error to the error handl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if the function call parameters do not match the function declaration parameters it will add an error to the error handler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function name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call parameters match the function declaration parameters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Cal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Lis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not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amTyp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valType param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valType expecte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call parameters do not m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AssignAction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aram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Typ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BaseTyp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VarDec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Valu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Targe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ConditionOp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impleStm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nEmpty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Logica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Relationa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Mu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Unary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Increment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ress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Dereference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rimary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aram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bas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Base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VarDec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leftOp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i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initOp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Valu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valType rightOp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Valu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Valu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Targe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ar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ing non-array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pt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referencing non-pointer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ConditionOp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co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dition must be int or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impleStm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t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xptOp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tOp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tOpt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alType 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urn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nEmpty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Logic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Relation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Mu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Un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opera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ary operator not allowed on pointer/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Increment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cond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hi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opera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/decrement requires int or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ress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uble pointer abstraction is not allowed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Dereference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referencing non-pointer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rim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opagate result of DereferenceExpr or IncrementExpr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rminalNode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renthesized: '(' Expr ')'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rray indexing</w:t>
      </w:r>
      <w:r>
        <w:br/>
      </w:r>
      <w:r>
        <w:rPr>
          <w:rStyle w:val="NormalTok"/>
        </w:rPr>
        <w:t xml:space="preserve">            string va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al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am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ing non-array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unction call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ForMainFunc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main function is declared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in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inFun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 function not declare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3"/>
    <w:bookmarkStart w:id="54" w:name="semantic.hpp"/>
    <w:p>
      <w:pPr>
        <w:pStyle w:val="Heading2"/>
      </w:pPr>
      <w:r>
        <w:t xml:space="preserve">semantic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EMANTIC_ANALYZ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EMANTIC_ANALYZ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Analyzer/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ssign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manticAnalyz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ymbol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currRootSco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urrFunctionParam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urrFunctionReturn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*)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)&gt;</w:t>
      </w:r>
      <w:r>
        <w:rPr>
          <w:rStyle w:val="NormalTok"/>
        </w:rPr>
        <w:t xml:space="preserve"> _nonTerminalAssign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factored helper function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ment type inference helper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AssignA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Type 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ype assignm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Param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Base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VarDec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Valu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Targe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ConditionOp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SimpleStm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Lis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ListNonEmpty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Logic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Relation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dd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Mu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Un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Increment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ddress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Dereference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Prim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aramListToSymbolT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Type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ForMainFun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SEMANTIC_HPP</w:t>
      </w:r>
    </w:p>
    <w:bookmarkEnd w:id="54"/>
    <w:bookmarkStart w:id="55" w:name="functionentry.cpp"/>
    <w:p>
      <w:pPr>
        <w:pStyle w:val="Heading2"/>
      </w:pPr>
      <w:r>
        <w:t xml:space="preserve">functionEntry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 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eturn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 Type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parameter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am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ope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_scope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of Fun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5"/>
    <w:bookmarkStart w:id="56" w:name="functionentry.hpp"/>
    <w:p>
      <w:pPr>
        <w:pStyle w:val="Heading2"/>
      </w:pPr>
      <w:r>
        <w:t xml:space="preserve">functionEntry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FUNCTION_ENTRY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FUNCTION_ENT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unctionE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ring 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_return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cope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function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etur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eturn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urnTyp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scope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alType getReturn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tur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ParamTyp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copeRoo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scope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6"/>
    <w:bookmarkStart w:id="57" w:name="scope.cpp"/>
    <w:p>
      <w:pPr>
        <w:pStyle w:val="Heading2"/>
      </w:pPr>
      <w:r>
        <w:t xml:space="preserve">scope.cpp</w:t>
      </w:r>
    </w:p>
    <w:p>
      <w:pPr>
        <w:pStyle w:val="SourceCode"/>
      </w:pPr>
    </w:p>
    <w:bookmarkEnd w:id="57"/>
    <w:bookmarkStart w:id="58" w:name="scope.hpp"/>
    <w:p>
      <w:pPr>
        <w:pStyle w:val="Heading2"/>
      </w:pPr>
      <w:r>
        <w:t xml:space="preserve">scop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SCOP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SCOP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tableEntry\tableEntry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o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paren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Ent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arent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paren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Parent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arent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s the entery with the requested 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name is not found in this scope, it will search in the inner scopes</w:t>
      </w:r>
      <w:r>
        <w:br/>
      </w:r>
      <w:r>
        <w:rPr>
          <w:rStyle w:val="NormalTok"/>
        </w:rPr>
        <w:t xml:space="preserve">        tableEntry 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parentSco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arent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InnerScop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s the entery with the requested name</w:t>
      </w:r>
      <w:r>
        <w:br/>
      </w:r>
      <w:r>
        <w:rPr>
          <w:rStyle w:val="NormalTok"/>
        </w:rPr>
        <w:t xml:space="preserve">        tableEntry getInnerScopeEntri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}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cop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Make sure printTableEntery handles nullptrs or malformed data</w:t>
      </w:r>
      <w:r>
        <w:br/>
      </w:r>
      <w:r>
        <w:rPr>
          <w:rStyle w:val="NormalTok"/>
        </w:rPr>
        <w:t xml:space="preserve">                printTableEnter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Sco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-- this is the fix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inne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: nullptr inner scope foun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8"/>
    <w:bookmarkStart w:id="59" w:name="symboltable.cpp"/>
    <w:p>
      <w:pPr>
        <w:pStyle w:val="Heading2"/>
      </w:pPr>
      <w:r>
        <w:t xml:space="preserve">symbol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entry with the requested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function not found returns nullptr</w:t>
      </w:r>
      <w:r>
        <w:br/>
      </w:r>
      <w:r>
        <w:rPr>
          <w:rStyle w:val="NormalTok"/>
        </w:rPr>
        <w:t xml:space="preserve">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nt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e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se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yntaxKind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baseTyp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oint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bleEntry 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Entry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Dec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nam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typ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bleEntry 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Entry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nam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typ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Typ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paramTyp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paramTyp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reateFunctionParamTyp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reateFunctionParamTyp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Enteri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e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nteri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nteri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createFunctionParamEnteri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nter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Ente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reateFunctionParamEnteri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9"/>
    <w:bookmarkStart w:id="60" w:name="symboltable.hpp"/>
    <w:p>
      <w:pPr>
        <w:pStyle w:val="Heading2"/>
      </w:pPr>
      <w:r>
        <w:t xml:space="preserve">symbol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YMBOL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YMBOL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mbol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ymbolT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addFunc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ntI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}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addFunc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ntFlo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</w:t>
      </w:r>
      <w:r>
        <w:rPr>
          <w:rStyle w:val="OperatorTok"/>
        </w:rPr>
        <w:t xml:space="preserve">}}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Functio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 Ta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function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unc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unctio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of Symbol Tab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bleEntry 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bleEntry 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Typ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Ente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Enteri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0"/>
    <w:bookmarkStart w:id="61" w:name="tableentry.cpp"/>
    <w:p>
      <w:pPr>
        <w:pStyle w:val="Heading2"/>
      </w:pPr>
      <w:r>
        <w:t xml:space="preserve">tableEntry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5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b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NDIFIN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fin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 typ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ableEnt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61"/>
    <w:bookmarkStart w:id="62" w:name="tableentry.hpp"/>
    <w:p>
      <w:pPr>
        <w:pStyle w:val="Heading2"/>
      </w:pPr>
      <w:r>
        <w:t xml:space="preserve">tableEntry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TABLE_ENTERY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TABLE_ENTE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base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DI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val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se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I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bleE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ffset in the stack</w:t>
      </w:r>
      <w:r>
        <w:br/>
      </w:r>
      <w:r>
        <w:rPr>
          <w:rStyle w:val="NormalTok"/>
        </w:rPr>
        <w:t xml:space="preserve">        string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b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ableEnt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2"/>
    <w:bookmarkStart w:id="63" w:name="token.cpp"/>
    <w:p>
      <w:pPr>
        <w:pStyle w:val="Heading2"/>
      </w:pPr>
      <w:r>
        <w:t xml:space="preserve">toke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KindEnumTo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TEGER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I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EL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WH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F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WORD_F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R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I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FLO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CH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N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ERSAND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P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ICOL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_TH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_TH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PAR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_PAR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CUR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_CUR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BRACK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LOSED_BRACK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_ARR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_PL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S_MIN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S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SH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EQUAL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MPERSAND_EQUALS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PIPE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ET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DE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S_EQUAL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SS_THAN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_THAN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ERSAND_AMPERSA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_P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G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_OF_F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XPECTED_TOKEN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toke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en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6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EnumTo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yntax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63"/>
    <w:bookmarkStart w:id="64" w:name="token.hpp"/>
    <w:p>
      <w:pPr>
        <w:pStyle w:val="Heading2"/>
      </w:pPr>
      <w:r>
        <w:t xml:space="preserve">toke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TOKE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yntaxKin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TEGE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LOAT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RING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DENTIFI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I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L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EMICOL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PA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PA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IGHT_ARR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_PL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R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LDE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AL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SS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EATER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NG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ND_OF_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EXPECTED_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PSIL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_KIND_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yntax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yntax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9:37:58Z</dcterms:created>
  <dcterms:modified xsi:type="dcterms:W3CDTF">2025-04-26T19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